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r w:rsidR="00E46734" w:rsidRPr="00E46734">
        <w:rPr>
          <w:lang w:val="bg-BG"/>
        </w:rPr>
        <w:t>your solution of the </w:t>
      </w:r>
      <w:r w:rsidR="00E46734" w:rsidRPr="00E46734">
        <w:rPr>
          <w:b/>
          <w:bCs/>
          <w:lang w:val="bg-BG"/>
        </w:rPr>
        <w:t>previous</w:t>
      </w:r>
      <w:r w:rsidR="00E46734" w:rsidRPr="00E46734">
        <w:rPr>
          <w:lang w:val="bg-BG"/>
        </w:rPr>
        <w:t> task for the starting point and add more functionality. Add a new vehicle – </w:t>
      </w:r>
      <w:r w:rsidR="00E46734" w:rsidRPr="00E46734">
        <w:rPr>
          <w:b/>
          <w:bCs/>
          <w:lang w:val="bg-BG"/>
        </w:rPr>
        <w:t>Bus</w:t>
      </w:r>
      <w:r w:rsidR="00E46734" w:rsidRPr="00E46734">
        <w:rPr>
          <w:lang w:val="bg-BG"/>
        </w:rPr>
        <w:t>. Add to every </w:t>
      </w:r>
      <w:r w:rsidR="00E46734" w:rsidRPr="00E46734">
        <w:rPr>
          <w:b/>
          <w:bCs/>
          <w:lang w:val="bg-BG"/>
        </w:rPr>
        <w:t>vehicle </w:t>
      </w:r>
      <w:r w:rsidR="00E46734" w:rsidRPr="00E46734">
        <w:rPr>
          <w:lang w:val="bg-BG"/>
        </w:rPr>
        <w:t>a new property –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 A vehicle cannot </w:t>
      </w:r>
      <w:r w:rsidR="00E46734" w:rsidRPr="00E46734">
        <w:rPr>
          <w:b/>
          <w:bCs/>
          <w:lang w:val="bg-BG"/>
        </w:rPr>
        <w:t>start</w:t>
      </w:r>
      <w:r w:rsidR="00E46734" w:rsidRPr="00E46734">
        <w:rPr>
          <w:lang w:val="bg-BG"/>
        </w:rPr>
        <w:t> </w:t>
      </w:r>
      <w:r w:rsidR="00E46734" w:rsidRPr="00E46734">
        <w:rPr>
          <w:b/>
          <w:bCs/>
          <w:lang w:val="bg-BG"/>
        </w:rPr>
        <w:t>with</w:t>
      </w:r>
      <w:r w:rsidR="00E46734" w:rsidRPr="00E46734">
        <w:rPr>
          <w:lang w:val="bg-BG"/>
        </w:rPr>
        <w:t> or </w:t>
      </w:r>
      <w:r w:rsidR="00E46734" w:rsidRPr="00E46734">
        <w:rPr>
          <w:b/>
          <w:bCs/>
          <w:lang w:val="bg-BG"/>
        </w:rPr>
        <w:t>refuel</w:t>
      </w:r>
      <w:r w:rsidR="00E46734" w:rsidRPr="00E46734">
        <w:rPr>
          <w:lang w:val="bg-BG"/>
        </w:rPr>
        <w:t> </w:t>
      </w:r>
      <w:r w:rsidR="00E46734" w:rsidRPr="00E46734">
        <w:rPr>
          <w:b/>
          <w:bCs/>
          <w:lang w:val="bg-BG"/>
        </w:rPr>
        <w:t>above</w:t>
      </w:r>
      <w:r w:rsidR="00E46734" w:rsidRPr="00E46734">
        <w:rPr>
          <w:lang w:val="bg-BG"/>
        </w:rPr>
        <w:t> its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w:t>
      </w:r>
    </w:p>
    <w:p w14:paraId="63517C4E" w14:textId="77777777" w:rsidR="00E46734" w:rsidRPr="00E46734" w:rsidRDefault="00E46734" w:rsidP="00E46734">
      <w:pPr>
        <w:jc w:val="both"/>
        <w:rPr>
          <w:lang w:val="bg-BG"/>
        </w:rPr>
      </w:pPr>
      <w:r w:rsidRPr="00E46734">
        <w:rPr>
          <w:lang w:val="bg-BG"/>
        </w:rPr>
        <w:t>If you </w:t>
      </w:r>
      <w:r w:rsidRPr="00E46734">
        <w:rPr>
          <w:b/>
          <w:bCs/>
          <w:lang w:val="bg-BG"/>
        </w:rPr>
        <w:t>try to put more fuel</w:t>
      </w:r>
      <w:r w:rsidRPr="00E46734">
        <w:rPr>
          <w:lang w:val="bg-BG"/>
        </w:rPr>
        <w:t> in the tank than the </w:t>
      </w:r>
      <w:r w:rsidRPr="00E46734">
        <w:rPr>
          <w:b/>
          <w:bCs/>
          <w:lang w:val="bg-BG"/>
        </w:rPr>
        <w:t>available space,</w:t>
      </w:r>
      <w:r w:rsidRPr="00E46734">
        <w:rPr>
          <w:lang w:val="bg-BG"/>
        </w:rPr>
        <w:t> print on the console </w:t>
      </w:r>
      <w:r w:rsidRPr="00CE5E97">
        <w:rPr>
          <w:rFonts w:ascii="Consolas" w:hAnsi="Consolas"/>
          <w:b/>
          <w:bCs/>
          <w:lang w:val="bg-BG"/>
        </w:rPr>
        <w:t>"Cannot fit {fuel amount} fuel in the tank"</w:t>
      </w:r>
      <w:r w:rsidRPr="00E46734">
        <w:rPr>
          <w:lang w:val="bg-BG"/>
        </w:rPr>
        <w:t> and </w:t>
      </w:r>
      <w:r w:rsidRPr="00E46734">
        <w:rPr>
          <w:b/>
          <w:bCs/>
          <w:lang w:val="bg-BG"/>
        </w:rPr>
        <w:t>do not add any fuel</w:t>
      </w:r>
      <w:r w:rsidRPr="00E46734">
        <w:rPr>
          <w:lang w:val="bg-BG"/>
        </w:rPr>
        <w:t> in the vehicle’s tank.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0B8A0D0E" w14:textId="77777777" w:rsidR="00FC20F7"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Truck 1000</w:t>
            </w:r>
          </w:p>
          <w:p w14:paraId="72400ECF" w14:textId="77777777" w:rsidR="00FC20F7" w:rsidRDefault="00FC20F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p>
          <w:p w14:paraId="5C868009" w14:textId="77777777" w:rsidR="00FC20F7" w:rsidRPr="00240321" w:rsidRDefault="00FC20F7" w:rsidP="00FC20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2EEABE59" w14:textId="77777777" w:rsidR="00FC20F7" w:rsidRPr="00240321" w:rsidRDefault="00FC20F7" w:rsidP="00FC20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7E953771" w14:textId="77777777" w:rsidR="00FC20F7" w:rsidRPr="00240321" w:rsidRDefault="00FC20F7" w:rsidP="00FC20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3D7CE575" w14:textId="490AE20B" w:rsidR="00FC20F7" w:rsidRPr="00240321" w:rsidRDefault="00FC20F7" w:rsidP="00FC20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1</w:t>
            </w:r>
          </w:p>
          <w:p w14:paraId="7FFFC603" w14:textId="3FB3AD8D" w:rsidR="001A4747" w:rsidRPr="00240321" w:rsidRDefault="00FC20F7" w:rsidP="00FC20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Empty Bus 100</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w:t>
      </w:r>
      <w:r w:rsidRPr="00FC20F7">
        <w:rPr>
          <w:rFonts w:ascii="Consolas" w:hAnsi="Consolas"/>
          <w:b/>
          <w:caps/>
          <w:noProof/>
        </w:rPr>
        <w:t>hit for {Power} damage</w:t>
      </w:r>
      <w:r w:rsidRPr="00240321">
        <w:rPr>
          <w:rFonts w:ascii="Consolas" w:hAnsi="Consolas"/>
          <w:b/>
          <w:noProof/>
        </w:rPr>
        <w:t>"</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lastRenderedPageBreak/>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w:t>
        </w:r>
        <w:r w:rsidRPr="00240321">
          <w:rPr>
            <w:rStyle w:val="Hyperlink"/>
            <w:lang w:eastAsia="ja-JP"/>
          </w:rPr>
          <w:t>o</w:t>
        </w:r>
        <w:r w:rsidRPr="00240321">
          <w:rPr>
            <w:rStyle w:val="Hyperlink"/>
            <w:lang w:eastAsia="ja-JP"/>
          </w:rPr>
          <w:t>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r w:rsidRPr="00240321">
        <w:rPr>
          <w:lang w:eastAsia="ja-JP"/>
        </w:rPr>
        <w:t xml:space="preserve">amount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537EB616" w14:textId="77777777" w:rsidR="001A4747"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p w14:paraId="4886B7A3" w14:textId="374F2D3A" w:rsidR="002E2A95" w:rsidRDefault="002E2A95"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0</w:t>
            </w:r>
          </w:p>
          <w:p w14:paraId="390F5622" w14:textId="11D9B6A0" w:rsidR="002E2A95" w:rsidRPr="00240321" w:rsidRDefault="002E2A95"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lastRenderedPageBreak/>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lastRenderedPageBreak/>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6A284967" w14:textId="77777777" w:rsidR="001A4747" w:rsidRDefault="001A4747" w:rsidP="006B237B">
            <w:pPr>
              <w:spacing w:after="0" w:line="240" w:lineRule="auto"/>
              <w:rPr>
                <w:rFonts w:ascii="Consolas" w:hAnsi="Consolas" w:cs="Consolas"/>
                <w:noProof/>
              </w:rPr>
            </w:pPr>
            <w:r w:rsidRPr="00240321">
              <w:rPr>
                <w:rFonts w:ascii="Consolas" w:hAnsi="Consolas" w:cs="Consolas"/>
                <w:noProof/>
              </w:rPr>
              <w:t>End</w:t>
            </w:r>
          </w:p>
          <w:p w14:paraId="535938E3" w14:textId="0FFE9FBF" w:rsidR="00341370" w:rsidRDefault="00341370" w:rsidP="006B237B">
            <w:pPr>
              <w:spacing w:after="0" w:line="240" w:lineRule="auto"/>
              <w:rPr>
                <w:rFonts w:ascii="Consolas" w:hAnsi="Consolas" w:cs="Consolas"/>
                <w:noProof/>
              </w:rPr>
            </w:pPr>
            <w:r>
              <w:rPr>
                <w:rFonts w:ascii="Consolas" w:hAnsi="Consolas" w:cs="Consolas"/>
                <w:noProof/>
              </w:rPr>
              <w:t>Hen Tosho 12 20</w:t>
            </w:r>
            <w:bookmarkStart w:id="0" w:name="_GoBack"/>
            <w:bookmarkEnd w:id="0"/>
          </w:p>
          <w:p w14:paraId="66BC1F70" w14:textId="37B79477" w:rsidR="00341370" w:rsidRDefault="00341370" w:rsidP="006B237B">
            <w:pPr>
              <w:spacing w:after="0" w:line="240" w:lineRule="auto"/>
              <w:rPr>
                <w:rFonts w:ascii="Consolas" w:hAnsi="Consolas" w:cs="Consolas"/>
                <w:noProof/>
              </w:rPr>
            </w:pPr>
            <w:r>
              <w:rPr>
                <w:rFonts w:ascii="Consolas" w:hAnsi="Consolas" w:cs="Consolas"/>
                <w:noProof/>
              </w:rPr>
              <w:t>Meat 1200</w:t>
            </w:r>
          </w:p>
          <w:p w14:paraId="1A00A576" w14:textId="54B822AA" w:rsidR="00341370" w:rsidRPr="00240321" w:rsidRDefault="00341370" w:rsidP="006B237B">
            <w:pPr>
              <w:spacing w:after="0" w:line="240" w:lineRule="auto"/>
              <w:rPr>
                <w:rFonts w:ascii="Consolas" w:hAnsi="Consolas" w:cs="Consolas"/>
                <w:noProof/>
              </w:rPr>
            </w:pPr>
            <w:r>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7D7B2" w14:textId="77777777" w:rsidR="00C61344" w:rsidRDefault="00C61344" w:rsidP="008068A2">
      <w:pPr>
        <w:spacing w:after="0" w:line="240" w:lineRule="auto"/>
      </w:pPr>
      <w:r>
        <w:separator/>
      </w:r>
    </w:p>
  </w:endnote>
  <w:endnote w:type="continuationSeparator" w:id="0">
    <w:p w14:paraId="46922728" w14:textId="77777777" w:rsidR="00C61344" w:rsidRDefault="00C6134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97D05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4137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41370">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97D05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4137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41370">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1EA8C" w14:textId="77777777" w:rsidR="00C61344" w:rsidRDefault="00C61344" w:rsidP="008068A2">
      <w:pPr>
        <w:spacing w:after="0" w:line="240" w:lineRule="auto"/>
      </w:pPr>
      <w:r>
        <w:separator/>
      </w:r>
    </w:p>
  </w:footnote>
  <w:footnote w:type="continuationSeparator" w:id="0">
    <w:p w14:paraId="592B9573" w14:textId="77777777" w:rsidR="00C61344" w:rsidRDefault="00C6134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abstractNumId w:val="2"/>
  </w:num>
  <w:num w:numId="2">
    <w:abstractNumId w:val="12"/>
  </w:num>
  <w:num w:numId="3">
    <w:abstractNumId w:val="4"/>
  </w:num>
  <w:num w:numId="4">
    <w:abstractNumId w:val="7"/>
  </w:num>
  <w:num w:numId="5">
    <w:abstractNumId w:val="11"/>
  </w:num>
  <w:num w:numId="6">
    <w:abstractNumId w:val="8"/>
  </w:num>
  <w:num w:numId="7">
    <w:abstractNumId w:val="10"/>
  </w:num>
  <w:num w:numId="8">
    <w:abstractNumId w:val="6"/>
  </w:num>
  <w:num w:numId="9">
    <w:abstractNumId w:val="0"/>
  </w:num>
  <w:num w:numId="10">
    <w:abstractNumId w:val="1"/>
  </w:num>
  <w:num w:numId="11">
    <w:abstractNumId w:val="9"/>
  </w:num>
  <w:num w:numId="12">
    <w:abstractNumId w:val="3"/>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2E2A95"/>
    <w:rsid w:val="00305122"/>
    <w:rsid w:val="003230CF"/>
    <w:rsid w:val="0033212E"/>
    <w:rsid w:val="0033490F"/>
    <w:rsid w:val="00341370"/>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1344"/>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C20F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D81365A1-395D-4D1C-8773-AD63E23DC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6</Pages>
  <Words>1357</Words>
  <Characters>774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DMIN</cp:lastModifiedBy>
  <cp:revision>26</cp:revision>
  <cp:lastPrinted>2015-10-26T22:35:00Z</cp:lastPrinted>
  <dcterms:created xsi:type="dcterms:W3CDTF">2019-11-12T12:29:00Z</dcterms:created>
  <dcterms:modified xsi:type="dcterms:W3CDTF">2022-11-05T16:5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